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36BB2" w14:textId="77777777" w:rsidR="00BB1186" w:rsidRPr="00D334A3" w:rsidRDefault="00BB1186" w:rsidP="00BB1186">
      <w:pPr>
        <w:spacing w:line="240" w:lineRule="auto"/>
        <w:ind w:right="-1"/>
        <w:jc w:val="center"/>
        <w:rPr>
          <w:rFonts w:ascii="Times New Roman" w:hAnsi="Times New Roman"/>
          <w:b/>
          <w:sz w:val="24"/>
          <w:szCs w:val="24"/>
        </w:rPr>
      </w:pPr>
      <w:r w:rsidRPr="00D334A3">
        <w:rPr>
          <w:rFonts w:ascii="Times New Roman" w:hAnsi="Times New Roman"/>
          <w:b/>
          <w:sz w:val="24"/>
          <w:szCs w:val="24"/>
        </w:rPr>
        <w:t>DOMANDA DI PARTECIPAZIONE AL BANDO PER L’ASSEGNAZIONE</w:t>
      </w:r>
    </w:p>
    <w:p w14:paraId="12336BB3" w14:textId="77777777" w:rsidR="00BB1186" w:rsidRPr="00D334A3" w:rsidRDefault="00BB1186" w:rsidP="00BB1186">
      <w:pPr>
        <w:spacing w:line="240" w:lineRule="auto"/>
        <w:ind w:right="-1"/>
        <w:jc w:val="center"/>
        <w:rPr>
          <w:rFonts w:ascii="Times New Roman" w:hAnsi="Times New Roman"/>
          <w:b/>
          <w:sz w:val="24"/>
          <w:szCs w:val="24"/>
        </w:rPr>
      </w:pPr>
      <w:r w:rsidRPr="00D334A3">
        <w:rPr>
          <w:rFonts w:ascii="Times New Roman" w:hAnsi="Times New Roman"/>
          <w:b/>
          <w:sz w:val="24"/>
          <w:szCs w:val="24"/>
        </w:rPr>
        <w:t xml:space="preserve">DI UN PREMIO PER TESI DI LAUREA </w:t>
      </w:r>
    </w:p>
    <w:p w14:paraId="12336BB4" w14:textId="16B8006D" w:rsidR="00BB1186" w:rsidRPr="00D334A3" w:rsidRDefault="00BB1186" w:rsidP="00BB1186">
      <w:pPr>
        <w:autoSpaceDE w:val="0"/>
        <w:autoSpaceDN w:val="0"/>
        <w:adjustRightInd w:val="0"/>
        <w:spacing w:before="120" w:after="120" w:line="360" w:lineRule="auto"/>
        <w:jc w:val="center"/>
        <w:rPr>
          <w:rFonts w:ascii="Times New Roman" w:hAnsi="Times New Roman"/>
          <w:b/>
          <w:bCs/>
          <w:i/>
          <w:iCs/>
          <w:sz w:val="36"/>
          <w:szCs w:val="36"/>
        </w:rPr>
      </w:pPr>
      <w:bookmarkStart w:id="0" w:name="_Hlk118628816"/>
      <w:r w:rsidRPr="00D334A3">
        <w:rPr>
          <w:rFonts w:ascii="Times New Roman" w:hAnsi="Times New Roman"/>
          <w:b/>
          <w:bCs/>
          <w:i/>
          <w:iCs/>
          <w:sz w:val="36"/>
          <w:szCs w:val="36"/>
        </w:rPr>
        <w:t>“L’Opera Pia –</w:t>
      </w:r>
      <w:r w:rsidR="009B1695" w:rsidRPr="00D334A3">
        <w:rPr>
          <w:rFonts w:ascii="Times New Roman" w:hAnsi="Times New Roman"/>
          <w:b/>
          <w:bCs/>
          <w:i/>
          <w:iCs/>
          <w:sz w:val="36"/>
          <w:szCs w:val="36"/>
        </w:rPr>
        <w:t xml:space="preserve"> Anna Maria Pastore</w:t>
      </w:r>
      <w:r w:rsidRPr="00D334A3">
        <w:rPr>
          <w:rFonts w:ascii="Times New Roman" w:hAnsi="Times New Roman"/>
          <w:b/>
          <w:bCs/>
          <w:i/>
          <w:iCs/>
          <w:sz w:val="36"/>
          <w:szCs w:val="36"/>
        </w:rPr>
        <w:t>”</w:t>
      </w:r>
    </w:p>
    <w:bookmarkEnd w:id="0"/>
    <w:p w14:paraId="12336BB6" w14:textId="77777777" w:rsidR="00E1007B" w:rsidRPr="00D334A3" w:rsidRDefault="00E1007B" w:rsidP="00E1007B">
      <w:pPr>
        <w:ind w:right="-1"/>
        <w:jc w:val="center"/>
        <w:rPr>
          <w:rFonts w:ascii="Times New Roman" w:hAnsi="Times New Roman"/>
          <w:b/>
          <w:iCs/>
          <w:sz w:val="24"/>
          <w:szCs w:val="24"/>
        </w:rPr>
      </w:pPr>
    </w:p>
    <w:p w14:paraId="12336BB7" w14:textId="2842AA92" w:rsidR="005766E2" w:rsidRPr="00D334A3" w:rsidRDefault="005766E2" w:rsidP="004B5013">
      <w:pPr>
        <w:spacing w:after="0" w:line="360" w:lineRule="auto"/>
        <w:ind w:right="140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__</w:t>
      </w:r>
      <w:r w:rsidR="000A4AC1" w:rsidRPr="00D334A3">
        <w:rPr>
          <w:rFonts w:ascii="Times New Roman" w:hAnsi="Times New Roman"/>
          <w:b/>
          <w:szCs w:val="24"/>
        </w:rPr>
        <w:t>l</w:t>
      </w:r>
      <w:r w:rsidRPr="00D334A3">
        <w:rPr>
          <w:rFonts w:ascii="Times New Roman" w:hAnsi="Times New Roman"/>
          <w:b/>
          <w:szCs w:val="24"/>
        </w:rPr>
        <w:t>__</w:t>
      </w:r>
      <w:r w:rsidR="000A4AC1" w:rsidRPr="00D334A3">
        <w:rPr>
          <w:rFonts w:ascii="Times New Roman" w:hAnsi="Times New Roman"/>
          <w:b/>
          <w:szCs w:val="24"/>
        </w:rPr>
        <w:t xml:space="preserve"> </w:t>
      </w:r>
      <w:proofErr w:type="spellStart"/>
      <w:r w:rsidRPr="00D334A3">
        <w:rPr>
          <w:rFonts w:ascii="Times New Roman" w:hAnsi="Times New Roman"/>
          <w:b/>
          <w:szCs w:val="24"/>
        </w:rPr>
        <w:t>sottoscritt</w:t>
      </w:r>
      <w:proofErr w:type="spellEnd"/>
      <w:r w:rsidR="001663C4" w:rsidRPr="00D334A3">
        <w:rPr>
          <w:rFonts w:ascii="Times New Roman" w:hAnsi="Times New Roman"/>
          <w:b/>
          <w:szCs w:val="24"/>
        </w:rPr>
        <w:t>__</w:t>
      </w:r>
      <w:r w:rsidR="004B5013" w:rsidRPr="00D334A3">
        <w:rPr>
          <w:rFonts w:ascii="Times New Roman" w:hAnsi="Times New Roman"/>
          <w:b/>
          <w:szCs w:val="24"/>
        </w:rPr>
        <w:t xml:space="preserve">   _____________________</w:t>
      </w:r>
      <w:r w:rsidRPr="00D334A3">
        <w:rPr>
          <w:rFonts w:ascii="Times New Roman" w:hAnsi="Times New Roman"/>
          <w:b/>
          <w:szCs w:val="24"/>
        </w:rPr>
        <w:t>_____________________________________</w:t>
      </w:r>
      <w:r w:rsidR="004B5013" w:rsidRPr="00D334A3">
        <w:rPr>
          <w:rFonts w:ascii="Times New Roman" w:hAnsi="Times New Roman"/>
          <w:b/>
          <w:szCs w:val="24"/>
        </w:rPr>
        <w:t>_________</w:t>
      </w:r>
      <w:r w:rsidRPr="00D334A3">
        <w:rPr>
          <w:rFonts w:ascii="Times New Roman" w:hAnsi="Times New Roman"/>
          <w:b/>
          <w:szCs w:val="24"/>
        </w:rPr>
        <w:t xml:space="preserve">, </w:t>
      </w:r>
    </w:p>
    <w:p w14:paraId="12336BB8" w14:textId="1F3044D7" w:rsidR="005766E2" w:rsidRPr="00D334A3" w:rsidRDefault="005766E2" w:rsidP="004B5013">
      <w:pPr>
        <w:spacing w:after="0" w:line="360" w:lineRule="auto"/>
        <w:ind w:right="140"/>
        <w:jc w:val="both"/>
        <w:rPr>
          <w:rFonts w:ascii="Times New Roman" w:hAnsi="Times New Roman"/>
          <w:b/>
          <w:szCs w:val="24"/>
        </w:rPr>
      </w:pPr>
      <w:proofErr w:type="spellStart"/>
      <w:r w:rsidRPr="00D334A3">
        <w:rPr>
          <w:rFonts w:ascii="Times New Roman" w:hAnsi="Times New Roman"/>
          <w:b/>
          <w:szCs w:val="24"/>
        </w:rPr>
        <w:t>nat</w:t>
      </w:r>
      <w:proofErr w:type="spellEnd"/>
      <w:r w:rsidR="001663C4" w:rsidRPr="00D334A3">
        <w:rPr>
          <w:rFonts w:ascii="Times New Roman" w:hAnsi="Times New Roman"/>
          <w:b/>
          <w:szCs w:val="24"/>
        </w:rPr>
        <w:t>__</w:t>
      </w:r>
      <w:r w:rsidRPr="00D334A3">
        <w:rPr>
          <w:rFonts w:ascii="Times New Roman" w:hAnsi="Times New Roman"/>
          <w:b/>
          <w:szCs w:val="24"/>
        </w:rPr>
        <w:t xml:space="preserve"> a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>_________________________________________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>il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>_____________________</w:t>
      </w:r>
      <w:r w:rsidR="004B5013" w:rsidRPr="00D334A3">
        <w:rPr>
          <w:rFonts w:ascii="Times New Roman" w:hAnsi="Times New Roman"/>
          <w:b/>
          <w:szCs w:val="24"/>
        </w:rPr>
        <w:t>______________</w:t>
      </w:r>
      <w:r w:rsidRPr="00D334A3">
        <w:rPr>
          <w:rFonts w:ascii="Times New Roman" w:hAnsi="Times New Roman"/>
          <w:b/>
          <w:szCs w:val="24"/>
        </w:rPr>
        <w:t xml:space="preserve">, </w:t>
      </w:r>
    </w:p>
    <w:p w14:paraId="12336BB9" w14:textId="29655EB4" w:rsidR="005766E2" w:rsidRPr="00D334A3" w:rsidRDefault="005766E2" w:rsidP="004B5013">
      <w:pPr>
        <w:spacing w:after="0" w:line="360" w:lineRule="auto"/>
        <w:ind w:right="140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residente a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>_</w:t>
      </w:r>
      <w:r w:rsidR="001663C4" w:rsidRPr="00D334A3">
        <w:rPr>
          <w:rFonts w:ascii="Times New Roman" w:hAnsi="Times New Roman"/>
          <w:b/>
          <w:szCs w:val="24"/>
        </w:rPr>
        <w:t>__</w:t>
      </w:r>
      <w:r w:rsidRPr="00D334A3">
        <w:rPr>
          <w:rFonts w:ascii="Times New Roman" w:hAnsi="Times New Roman"/>
          <w:b/>
          <w:szCs w:val="24"/>
        </w:rPr>
        <w:t xml:space="preserve">____________________ </w:t>
      </w:r>
      <w:r w:rsidR="001663C4" w:rsidRPr="00D334A3">
        <w:rPr>
          <w:rFonts w:ascii="Times New Roman" w:hAnsi="Times New Roman"/>
          <w:b/>
          <w:szCs w:val="24"/>
        </w:rPr>
        <w:t xml:space="preserve">  </w:t>
      </w:r>
      <w:r w:rsidRPr="00D334A3">
        <w:rPr>
          <w:rFonts w:ascii="Times New Roman" w:hAnsi="Times New Roman"/>
          <w:b/>
          <w:szCs w:val="24"/>
        </w:rPr>
        <w:t>in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>____________________________________________ n</w:t>
      </w:r>
      <w:r w:rsidR="009154D3" w:rsidRPr="00D334A3">
        <w:rPr>
          <w:rFonts w:ascii="Times New Roman" w:hAnsi="Times New Roman"/>
          <w:b/>
          <w:szCs w:val="24"/>
        </w:rPr>
        <w:t>.</w:t>
      </w:r>
      <w:r w:rsidRPr="00D334A3">
        <w:rPr>
          <w:rFonts w:ascii="Times New Roman" w:hAnsi="Times New Roman"/>
          <w:b/>
          <w:szCs w:val="24"/>
        </w:rPr>
        <w:t xml:space="preserve"> ___</w:t>
      </w:r>
      <w:r w:rsidR="001663C4" w:rsidRPr="00D334A3">
        <w:rPr>
          <w:rFonts w:ascii="Times New Roman" w:hAnsi="Times New Roman"/>
          <w:b/>
          <w:szCs w:val="24"/>
        </w:rPr>
        <w:t>,</w:t>
      </w:r>
      <w:r w:rsidRPr="00D334A3">
        <w:rPr>
          <w:rFonts w:ascii="Times New Roman" w:hAnsi="Times New Roman"/>
          <w:b/>
          <w:szCs w:val="24"/>
        </w:rPr>
        <w:t xml:space="preserve"> </w:t>
      </w:r>
      <w:proofErr w:type="spellStart"/>
      <w:r w:rsidR="001663C4" w:rsidRPr="00D334A3">
        <w:rPr>
          <w:rFonts w:ascii="Times New Roman" w:hAnsi="Times New Roman"/>
          <w:b/>
          <w:szCs w:val="24"/>
        </w:rPr>
        <w:t>c</w:t>
      </w:r>
      <w:r w:rsidR="009154D3" w:rsidRPr="00D334A3">
        <w:rPr>
          <w:rFonts w:ascii="Times New Roman" w:hAnsi="Times New Roman"/>
          <w:b/>
          <w:szCs w:val="24"/>
        </w:rPr>
        <w:t>ell</w:t>
      </w:r>
      <w:proofErr w:type="spellEnd"/>
      <w:r w:rsidRPr="00D334A3">
        <w:rPr>
          <w:rFonts w:ascii="Times New Roman" w:hAnsi="Times New Roman"/>
          <w:b/>
          <w:szCs w:val="24"/>
        </w:rPr>
        <w:t xml:space="preserve">. </w:t>
      </w:r>
      <w:r w:rsidR="001663C4" w:rsidRPr="00D334A3">
        <w:rPr>
          <w:rFonts w:ascii="Times New Roman" w:hAnsi="Times New Roman"/>
          <w:b/>
          <w:szCs w:val="24"/>
        </w:rPr>
        <w:t xml:space="preserve"> </w:t>
      </w:r>
      <w:r w:rsidRPr="00D334A3">
        <w:rPr>
          <w:rFonts w:ascii="Times New Roman" w:hAnsi="Times New Roman"/>
          <w:b/>
          <w:szCs w:val="24"/>
        </w:rPr>
        <w:t xml:space="preserve">___________________________ </w:t>
      </w:r>
      <w:r w:rsidR="001663C4" w:rsidRPr="00D334A3">
        <w:rPr>
          <w:rFonts w:ascii="Times New Roman" w:hAnsi="Times New Roman"/>
          <w:b/>
          <w:szCs w:val="24"/>
        </w:rPr>
        <w:t xml:space="preserve">  </w:t>
      </w:r>
      <w:r w:rsidRPr="00D334A3">
        <w:rPr>
          <w:rFonts w:ascii="Times New Roman" w:hAnsi="Times New Roman"/>
          <w:b/>
          <w:szCs w:val="24"/>
        </w:rPr>
        <w:t xml:space="preserve">e-mail </w:t>
      </w:r>
      <w:r w:rsidR="001663C4" w:rsidRPr="00D334A3">
        <w:rPr>
          <w:rFonts w:ascii="Times New Roman" w:hAnsi="Times New Roman"/>
          <w:b/>
          <w:szCs w:val="24"/>
        </w:rPr>
        <w:t>_______</w:t>
      </w:r>
      <w:r w:rsidRPr="00D334A3">
        <w:rPr>
          <w:rFonts w:ascii="Times New Roman" w:hAnsi="Times New Roman"/>
          <w:b/>
          <w:szCs w:val="24"/>
        </w:rPr>
        <w:t>__________________________________</w:t>
      </w:r>
      <w:r w:rsidR="004B5013" w:rsidRPr="00D334A3">
        <w:rPr>
          <w:rFonts w:ascii="Times New Roman" w:hAnsi="Times New Roman"/>
          <w:b/>
          <w:szCs w:val="24"/>
        </w:rPr>
        <w:t>______</w:t>
      </w:r>
    </w:p>
    <w:p w14:paraId="240E6338" w14:textId="6BCA91FC" w:rsidR="001663C4" w:rsidRPr="00D334A3" w:rsidRDefault="001663C4" w:rsidP="004B5013">
      <w:pPr>
        <w:spacing w:after="0" w:line="360" w:lineRule="auto"/>
        <w:ind w:right="-1"/>
        <w:jc w:val="both"/>
        <w:rPr>
          <w:rFonts w:ascii="Times New Roman" w:hAnsi="Times New Roman"/>
          <w:b/>
          <w:szCs w:val="24"/>
        </w:rPr>
      </w:pPr>
      <w:proofErr w:type="spellStart"/>
      <w:r w:rsidRPr="00D334A3">
        <w:rPr>
          <w:rFonts w:ascii="Times New Roman" w:hAnsi="Times New Roman"/>
          <w:b/>
          <w:szCs w:val="24"/>
        </w:rPr>
        <w:t>l</w:t>
      </w:r>
      <w:r w:rsidR="005766E2" w:rsidRPr="00D334A3">
        <w:rPr>
          <w:rFonts w:ascii="Times New Roman" w:hAnsi="Times New Roman"/>
          <w:b/>
          <w:szCs w:val="24"/>
        </w:rPr>
        <w:t>aureat</w:t>
      </w:r>
      <w:proofErr w:type="spellEnd"/>
      <w:r w:rsidRPr="00D334A3">
        <w:rPr>
          <w:rFonts w:ascii="Times New Roman" w:hAnsi="Times New Roman"/>
          <w:b/>
          <w:szCs w:val="24"/>
        </w:rPr>
        <w:t>__</w:t>
      </w:r>
      <w:r w:rsidR="005766E2" w:rsidRPr="00D334A3">
        <w:rPr>
          <w:rFonts w:ascii="Times New Roman" w:hAnsi="Times New Roman"/>
          <w:b/>
          <w:szCs w:val="24"/>
        </w:rPr>
        <w:t xml:space="preserve"> </w:t>
      </w:r>
      <w:r w:rsidR="00D40418">
        <w:rPr>
          <w:rFonts w:ascii="Times New Roman" w:hAnsi="Times New Roman"/>
          <w:b/>
          <w:szCs w:val="24"/>
        </w:rPr>
        <w:t xml:space="preserve">magistrale </w:t>
      </w:r>
      <w:r w:rsidRPr="00D334A3">
        <w:rPr>
          <w:rFonts w:ascii="Times New Roman" w:hAnsi="Times New Roman"/>
          <w:b/>
          <w:szCs w:val="24"/>
        </w:rPr>
        <w:t>in Matematica (LM-40) presso</w:t>
      </w:r>
      <w:r w:rsidR="005766E2" w:rsidRPr="00D334A3">
        <w:rPr>
          <w:rFonts w:ascii="Times New Roman" w:hAnsi="Times New Roman"/>
          <w:b/>
          <w:szCs w:val="24"/>
        </w:rPr>
        <w:t xml:space="preserve"> l’</w:t>
      </w:r>
      <w:r w:rsidRPr="00D334A3">
        <w:rPr>
          <w:rFonts w:ascii="Times New Roman" w:hAnsi="Times New Roman"/>
          <w:b/>
          <w:szCs w:val="24"/>
        </w:rPr>
        <w:t>U</w:t>
      </w:r>
      <w:r w:rsidR="005766E2" w:rsidRPr="00D334A3">
        <w:rPr>
          <w:rFonts w:ascii="Times New Roman" w:hAnsi="Times New Roman"/>
          <w:b/>
          <w:szCs w:val="24"/>
        </w:rPr>
        <w:t>niversità degli Studi di Bari Aldo Moro,</w:t>
      </w:r>
      <w:r w:rsidR="004B5013" w:rsidRPr="00D334A3">
        <w:rPr>
          <w:rFonts w:ascii="Times New Roman" w:hAnsi="Times New Roman"/>
          <w:b/>
          <w:szCs w:val="24"/>
        </w:rPr>
        <w:t xml:space="preserve"> </w:t>
      </w:r>
    </w:p>
    <w:p w14:paraId="12336BBE" w14:textId="021968D2" w:rsidR="005766E2" w:rsidRPr="00D334A3" w:rsidRDefault="00D00481" w:rsidP="004B5013">
      <w:pPr>
        <w:spacing w:after="0" w:line="360" w:lineRule="auto"/>
        <w:ind w:right="-1"/>
        <w:jc w:val="both"/>
        <w:rPr>
          <w:rFonts w:ascii="Times New Roman" w:hAnsi="Times New Roman"/>
          <w:szCs w:val="24"/>
        </w:rPr>
      </w:pPr>
      <w:r w:rsidRPr="00D334A3">
        <w:rPr>
          <w:rFonts w:ascii="Times New Roman" w:hAnsi="Times New Roman"/>
          <w:b/>
          <w:bCs/>
          <w:szCs w:val="24"/>
        </w:rPr>
        <w:t>il</w:t>
      </w:r>
      <w:r w:rsidRPr="00D334A3">
        <w:rPr>
          <w:rFonts w:ascii="Times New Roman" w:hAnsi="Times New Roman"/>
          <w:szCs w:val="24"/>
        </w:rPr>
        <w:t xml:space="preserve"> </w:t>
      </w:r>
      <w:r w:rsidR="001663C4" w:rsidRPr="00D334A3">
        <w:rPr>
          <w:rFonts w:ascii="Times New Roman" w:hAnsi="Times New Roman"/>
          <w:szCs w:val="24"/>
        </w:rPr>
        <w:t>_____________________</w:t>
      </w:r>
      <w:r w:rsidRPr="00D334A3">
        <w:rPr>
          <w:rFonts w:ascii="Times New Roman" w:hAnsi="Times New Roman"/>
          <w:szCs w:val="24"/>
        </w:rPr>
        <w:t xml:space="preserve"> </w:t>
      </w:r>
      <w:r w:rsidR="005766E2" w:rsidRPr="00D334A3">
        <w:rPr>
          <w:rFonts w:ascii="Times New Roman" w:hAnsi="Times New Roman"/>
          <w:b/>
          <w:szCs w:val="24"/>
        </w:rPr>
        <w:t xml:space="preserve">A.A. </w:t>
      </w:r>
      <w:r w:rsidR="001663C4" w:rsidRPr="00D334A3">
        <w:rPr>
          <w:rFonts w:ascii="Times New Roman" w:hAnsi="Times New Roman"/>
          <w:szCs w:val="24"/>
        </w:rPr>
        <w:t>________________</w:t>
      </w:r>
      <w:r w:rsidR="000A4AC1" w:rsidRPr="00D334A3">
        <w:rPr>
          <w:rFonts w:ascii="Times New Roman" w:hAnsi="Times New Roman"/>
          <w:szCs w:val="24"/>
        </w:rPr>
        <w:t xml:space="preserve"> </w:t>
      </w:r>
      <w:r w:rsidRPr="00D334A3">
        <w:rPr>
          <w:rFonts w:ascii="Times New Roman" w:hAnsi="Times New Roman"/>
          <w:b/>
          <w:bCs/>
          <w:szCs w:val="24"/>
        </w:rPr>
        <w:t>con votazione</w:t>
      </w:r>
      <w:r w:rsidR="001663C4" w:rsidRPr="00D334A3">
        <w:rPr>
          <w:rFonts w:ascii="Times New Roman" w:hAnsi="Times New Roman"/>
          <w:b/>
          <w:bCs/>
          <w:szCs w:val="24"/>
        </w:rPr>
        <w:t xml:space="preserve"> </w:t>
      </w:r>
      <w:r w:rsidR="001663C4" w:rsidRPr="00D334A3">
        <w:rPr>
          <w:rFonts w:ascii="Times New Roman" w:hAnsi="Times New Roman"/>
          <w:szCs w:val="24"/>
        </w:rPr>
        <w:t>______________</w:t>
      </w:r>
    </w:p>
    <w:p w14:paraId="12336BBF" w14:textId="77777777" w:rsidR="005766E2" w:rsidRPr="00D334A3" w:rsidRDefault="005766E2" w:rsidP="001663C4">
      <w:pPr>
        <w:spacing w:before="240"/>
        <w:ind w:right="-1"/>
        <w:jc w:val="center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chiede</w:t>
      </w:r>
    </w:p>
    <w:p w14:paraId="12336BC0" w14:textId="45687327" w:rsidR="005766E2" w:rsidRPr="00D334A3" w:rsidRDefault="005766E2" w:rsidP="005766E2">
      <w:pPr>
        <w:ind w:right="-1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di poter accedere alla selezione del premio di cui al relativo bando per l</w:t>
      </w:r>
      <w:r w:rsidR="001663C4" w:rsidRPr="00D334A3">
        <w:rPr>
          <w:rFonts w:ascii="Times New Roman" w:hAnsi="Times New Roman"/>
          <w:b/>
          <w:szCs w:val="24"/>
        </w:rPr>
        <w:t>a</w:t>
      </w:r>
      <w:r w:rsidRPr="00D334A3">
        <w:rPr>
          <w:rFonts w:ascii="Times New Roman" w:hAnsi="Times New Roman"/>
          <w:b/>
          <w:szCs w:val="24"/>
        </w:rPr>
        <w:t xml:space="preserve"> propri</w:t>
      </w:r>
      <w:r w:rsidR="001663C4" w:rsidRPr="00D334A3">
        <w:rPr>
          <w:rFonts w:ascii="Times New Roman" w:hAnsi="Times New Roman"/>
          <w:b/>
          <w:szCs w:val="24"/>
        </w:rPr>
        <w:t>a</w:t>
      </w:r>
      <w:r w:rsidRPr="00D334A3">
        <w:rPr>
          <w:rFonts w:ascii="Times New Roman" w:hAnsi="Times New Roman"/>
          <w:b/>
          <w:szCs w:val="24"/>
        </w:rPr>
        <w:t xml:space="preserve"> </w:t>
      </w:r>
      <w:r w:rsidR="000A4AC1" w:rsidRPr="00D334A3">
        <w:rPr>
          <w:rFonts w:ascii="Times New Roman" w:hAnsi="Times New Roman"/>
          <w:b/>
          <w:szCs w:val="24"/>
        </w:rPr>
        <w:t>tesi</w:t>
      </w:r>
      <w:r w:rsidRPr="00D334A3">
        <w:rPr>
          <w:rFonts w:ascii="Times New Roman" w:hAnsi="Times New Roman"/>
          <w:b/>
          <w:szCs w:val="24"/>
        </w:rPr>
        <w:t xml:space="preserve"> di laurea</w:t>
      </w:r>
    </w:p>
    <w:p w14:paraId="12336BC1" w14:textId="2CEE1666" w:rsidR="005766E2" w:rsidRPr="00D334A3" w:rsidRDefault="005766E2" w:rsidP="007427B7">
      <w:pPr>
        <w:spacing w:before="240" w:line="360" w:lineRule="auto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da</w:t>
      </w:r>
      <w:r w:rsidR="000A4AC1" w:rsidRPr="00D334A3">
        <w:rPr>
          <w:rFonts w:ascii="Times New Roman" w:hAnsi="Times New Roman"/>
          <w:b/>
          <w:szCs w:val="24"/>
        </w:rPr>
        <w:t>l</w:t>
      </w:r>
      <w:r w:rsidRPr="00D334A3">
        <w:rPr>
          <w:rFonts w:ascii="Times New Roman" w:hAnsi="Times New Roman"/>
          <w:b/>
          <w:szCs w:val="24"/>
        </w:rPr>
        <w:t xml:space="preserve"> titolo:</w:t>
      </w:r>
      <w:r w:rsidR="000A4AC1" w:rsidRPr="00D334A3">
        <w:rPr>
          <w:rFonts w:ascii="Times New Roman" w:hAnsi="Times New Roman"/>
          <w:b/>
          <w:szCs w:val="24"/>
        </w:rPr>
        <w:t xml:space="preserve"> </w:t>
      </w:r>
      <w:r w:rsidR="007427B7" w:rsidRPr="00D334A3">
        <w:rPr>
          <w:rFonts w:ascii="Times New Roman" w:hAnsi="Times New Roman"/>
          <w:szCs w:val="24"/>
        </w:rPr>
        <w:t>________________________________________________________________________</w:t>
      </w:r>
    </w:p>
    <w:p w14:paraId="12336BC2" w14:textId="5DD805AC" w:rsidR="005766E2" w:rsidRPr="00D334A3" w:rsidRDefault="005766E2" w:rsidP="007427B7">
      <w:pPr>
        <w:spacing w:line="360" w:lineRule="auto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Relator</w:t>
      </w:r>
      <w:r w:rsidR="000A4AC1" w:rsidRPr="00D334A3">
        <w:rPr>
          <w:rFonts w:ascii="Times New Roman" w:hAnsi="Times New Roman"/>
          <w:b/>
          <w:szCs w:val="24"/>
        </w:rPr>
        <w:t>e/</w:t>
      </w:r>
      <w:r w:rsidRPr="00D334A3">
        <w:rPr>
          <w:rFonts w:ascii="Times New Roman" w:hAnsi="Times New Roman"/>
          <w:b/>
          <w:szCs w:val="24"/>
        </w:rPr>
        <w:t>i:</w:t>
      </w:r>
      <w:r w:rsidR="000A4AC1" w:rsidRPr="00D334A3">
        <w:rPr>
          <w:rFonts w:ascii="Times New Roman" w:hAnsi="Times New Roman"/>
          <w:b/>
          <w:szCs w:val="24"/>
        </w:rPr>
        <w:t xml:space="preserve"> </w:t>
      </w:r>
      <w:r w:rsidR="007427B7" w:rsidRPr="00D334A3">
        <w:rPr>
          <w:rFonts w:ascii="Times New Roman" w:hAnsi="Times New Roman"/>
          <w:szCs w:val="24"/>
        </w:rPr>
        <w:t>_______________________________________________________________________</w:t>
      </w:r>
    </w:p>
    <w:p w14:paraId="12336BC3" w14:textId="4CDD3FA3" w:rsidR="005766E2" w:rsidRPr="00D334A3" w:rsidRDefault="007427B7" w:rsidP="005766E2">
      <w:pPr>
        <w:spacing w:after="0" w:line="360" w:lineRule="auto"/>
        <w:jc w:val="both"/>
        <w:rPr>
          <w:rFonts w:ascii="Times New Roman" w:hAnsi="Times New Roman"/>
          <w:b/>
          <w:szCs w:val="24"/>
        </w:rPr>
      </w:pPr>
      <w:r w:rsidRPr="00D334A3">
        <w:rPr>
          <w:rFonts w:ascii="Times New Roman" w:hAnsi="Times New Roman"/>
          <w:b/>
          <w:szCs w:val="24"/>
        </w:rPr>
        <w:t>che</w:t>
      </w:r>
      <w:r w:rsidR="005766E2" w:rsidRPr="00D334A3">
        <w:rPr>
          <w:rFonts w:ascii="Times New Roman" w:hAnsi="Times New Roman"/>
          <w:b/>
          <w:szCs w:val="24"/>
        </w:rPr>
        <w:t xml:space="preserve"> ritiene essere affine a</w:t>
      </w:r>
      <w:r w:rsidR="00E05F94" w:rsidRPr="00D334A3">
        <w:rPr>
          <w:rFonts w:ascii="Times New Roman" w:hAnsi="Times New Roman"/>
          <w:b/>
          <w:szCs w:val="24"/>
        </w:rPr>
        <w:t>i</w:t>
      </w:r>
      <w:r w:rsidR="005766E2" w:rsidRPr="00D334A3">
        <w:rPr>
          <w:rFonts w:ascii="Times New Roman" w:hAnsi="Times New Roman"/>
          <w:b/>
          <w:szCs w:val="24"/>
        </w:rPr>
        <w:t xml:space="preserve"> tem</w:t>
      </w:r>
      <w:r w:rsidR="00E05F94" w:rsidRPr="00D334A3">
        <w:rPr>
          <w:rFonts w:ascii="Times New Roman" w:hAnsi="Times New Roman"/>
          <w:b/>
          <w:szCs w:val="24"/>
        </w:rPr>
        <w:t>i</w:t>
      </w:r>
      <w:r w:rsidR="005766E2" w:rsidRPr="00D334A3">
        <w:rPr>
          <w:rFonts w:ascii="Times New Roman" w:hAnsi="Times New Roman"/>
          <w:b/>
          <w:szCs w:val="24"/>
        </w:rPr>
        <w:t xml:space="preserve"> n.: </w:t>
      </w:r>
      <w:r w:rsidRPr="00D334A3">
        <w:rPr>
          <w:rFonts w:ascii="Times New Roman" w:hAnsi="Times New Roman"/>
          <w:szCs w:val="24"/>
        </w:rPr>
        <w:t xml:space="preserve">______________ </w:t>
      </w:r>
      <w:r w:rsidR="009650DE" w:rsidRPr="00D334A3">
        <w:rPr>
          <w:rFonts w:ascii="Times New Roman" w:hAnsi="Times New Roman"/>
          <w:b/>
          <w:szCs w:val="24"/>
        </w:rPr>
        <w:t>propost</w:t>
      </w:r>
      <w:r w:rsidR="00E05F94" w:rsidRPr="00D334A3">
        <w:rPr>
          <w:rFonts w:ascii="Times New Roman" w:hAnsi="Times New Roman"/>
          <w:b/>
          <w:szCs w:val="24"/>
        </w:rPr>
        <w:t>i</w:t>
      </w:r>
      <w:r w:rsidR="009650DE" w:rsidRPr="00D334A3">
        <w:rPr>
          <w:rFonts w:ascii="Times New Roman" w:hAnsi="Times New Roman"/>
          <w:b/>
          <w:szCs w:val="24"/>
        </w:rPr>
        <w:t xml:space="preserve"> nel bando</w:t>
      </w:r>
      <w:r w:rsidRPr="00D334A3">
        <w:rPr>
          <w:rFonts w:ascii="Times New Roman" w:hAnsi="Times New Roman"/>
          <w:b/>
          <w:szCs w:val="24"/>
        </w:rPr>
        <w:t>.</w:t>
      </w:r>
    </w:p>
    <w:p w14:paraId="12336BC4" w14:textId="77777777" w:rsidR="005766E2" w:rsidRPr="00D334A3" w:rsidRDefault="005766E2" w:rsidP="005766E2">
      <w:pPr>
        <w:spacing w:after="0" w:line="360" w:lineRule="auto"/>
        <w:jc w:val="both"/>
        <w:rPr>
          <w:rFonts w:ascii="Times New Roman" w:hAnsi="Times New Roman"/>
          <w:b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708"/>
        <w:gridCol w:w="4930"/>
      </w:tblGrid>
      <w:tr w:rsidR="00D334A3" w:rsidRPr="00D334A3" w14:paraId="12336BC8" w14:textId="77777777" w:rsidTr="00D82C05">
        <w:trPr>
          <w:jc w:val="center"/>
        </w:trPr>
        <w:tc>
          <w:tcPr>
            <w:tcW w:w="4775" w:type="dxa"/>
            <w:tcBorders>
              <w:top w:val="nil"/>
              <w:left w:val="nil"/>
              <w:bottom w:val="nil"/>
              <w:right w:val="nil"/>
            </w:tcBorders>
          </w:tcPr>
          <w:p w14:paraId="12336BC5" w14:textId="07939081" w:rsidR="005766E2" w:rsidRPr="00D334A3" w:rsidRDefault="007427B7" w:rsidP="00D82C05">
            <w:pPr>
              <w:ind w:left="-105" w:right="-1"/>
              <w:rPr>
                <w:rFonts w:ascii="Times New Roman" w:hAnsi="Times New Roman"/>
                <w:b/>
                <w:szCs w:val="24"/>
              </w:rPr>
            </w:pPr>
            <w:r w:rsidRPr="00D334A3">
              <w:rPr>
                <w:rFonts w:ascii="Times New Roman" w:hAnsi="Times New Roman"/>
                <w:b/>
                <w:szCs w:val="24"/>
              </w:rPr>
              <w:t>___________</w:t>
            </w:r>
            <w:r w:rsidR="005766E2" w:rsidRPr="00D334A3">
              <w:rPr>
                <w:rFonts w:ascii="Times New Roman" w:hAnsi="Times New Roman"/>
                <w:b/>
                <w:szCs w:val="24"/>
              </w:rPr>
              <w:t>,</w:t>
            </w:r>
            <w:r w:rsidRPr="00D334A3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D334A3">
              <w:rPr>
                <w:rFonts w:ascii="Times New Roman" w:hAnsi="Times New Roman"/>
                <w:szCs w:val="24"/>
              </w:rPr>
              <w:t>__________________</w:t>
            </w:r>
          </w:p>
        </w:tc>
        <w:tc>
          <w:tcPr>
            <w:tcW w:w="4958" w:type="dxa"/>
            <w:tcBorders>
              <w:top w:val="nil"/>
              <w:left w:val="nil"/>
              <w:bottom w:val="nil"/>
              <w:right w:val="nil"/>
            </w:tcBorders>
          </w:tcPr>
          <w:p w14:paraId="12336BC6" w14:textId="77777777" w:rsidR="005766E2" w:rsidRPr="00D334A3" w:rsidRDefault="005766E2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53B30182" w14:textId="77777777" w:rsidR="007427B7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393134EF" w14:textId="6B3E64EE" w:rsidR="005766E2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  <w:r w:rsidRPr="00D334A3">
              <w:rPr>
                <w:rFonts w:ascii="Times New Roman" w:hAnsi="Times New Roman"/>
                <w:b/>
                <w:szCs w:val="24"/>
              </w:rPr>
              <w:t>La/</w:t>
            </w:r>
            <w:r w:rsidR="005766E2" w:rsidRPr="00D334A3">
              <w:rPr>
                <w:rFonts w:ascii="Times New Roman" w:hAnsi="Times New Roman"/>
                <w:b/>
                <w:szCs w:val="24"/>
              </w:rPr>
              <w:t>Il richiedente</w:t>
            </w:r>
          </w:p>
          <w:p w14:paraId="3DAB2F32" w14:textId="77777777" w:rsidR="007427B7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12336BC7" w14:textId="47E8C874" w:rsidR="007427B7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</w:tr>
      <w:tr w:rsidR="005766E2" w:rsidRPr="00D334A3" w14:paraId="12336BCB" w14:textId="77777777" w:rsidTr="00D82C05">
        <w:trPr>
          <w:jc w:val="center"/>
        </w:trPr>
        <w:tc>
          <w:tcPr>
            <w:tcW w:w="4775" w:type="dxa"/>
            <w:tcBorders>
              <w:top w:val="nil"/>
              <w:left w:val="nil"/>
              <w:bottom w:val="nil"/>
              <w:right w:val="nil"/>
            </w:tcBorders>
          </w:tcPr>
          <w:p w14:paraId="7B26484F" w14:textId="77777777" w:rsidR="005766E2" w:rsidRPr="00D334A3" w:rsidRDefault="005766E2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4F5AD3CD" w14:textId="77777777" w:rsidR="007427B7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12336BC9" w14:textId="77777777" w:rsidR="007427B7" w:rsidRPr="00D334A3" w:rsidRDefault="007427B7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49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336BCA" w14:textId="77777777" w:rsidR="005766E2" w:rsidRPr="00D334A3" w:rsidRDefault="005766E2" w:rsidP="00D82C05">
            <w:pPr>
              <w:ind w:right="-1"/>
              <w:jc w:val="center"/>
              <w:rPr>
                <w:rFonts w:ascii="Times New Roman" w:hAnsi="Times New Roman"/>
                <w:b/>
                <w:szCs w:val="24"/>
              </w:rPr>
            </w:pPr>
            <w:r w:rsidRPr="00D334A3">
              <w:rPr>
                <w:rFonts w:ascii="Times New Roman" w:hAnsi="Times New Roman"/>
                <w:b/>
                <w:szCs w:val="24"/>
              </w:rPr>
              <w:t>____</w:t>
            </w:r>
            <w:r w:rsidR="001A1ED7" w:rsidRPr="00D334A3">
              <w:rPr>
                <w:rFonts w:ascii="Times New Roman" w:hAnsi="Times New Roman"/>
                <w:b/>
                <w:szCs w:val="24"/>
              </w:rPr>
              <w:t>_____________________________</w:t>
            </w:r>
          </w:p>
        </w:tc>
      </w:tr>
    </w:tbl>
    <w:p w14:paraId="12336BCC" w14:textId="77777777" w:rsidR="001A1ED7" w:rsidRPr="00D334A3" w:rsidRDefault="001A1ED7" w:rsidP="001A1ED7">
      <w:pPr>
        <w:spacing w:after="0" w:line="360" w:lineRule="auto"/>
        <w:jc w:val="both"/>
        <w:rPr>
          <w:sz w:val="20"/>
          <w:szCs w:val="20"/>
        </w:rPr>
      </w:pPr>
    </w:p>
    <w:sectPr w:rsidR="001A1ED7" w:rsidRPr="00D334A3" w:rsidSect="00DF1B04">
      <w:headerReference w:type="default" r:id="rId9"/>
      <w:pgSz w:w="11906" w:h="16838"/>
      <w:pgMar w:top="2552" w:right="1134" w:bottom="1134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2F955" w14:textId="77777777" w:rsidR="00E54F02" w:rsidRDefault="00E54F02" w:rsidP="007C3A54">
      <w:pPr>
        <w:spacing w:after="0" w:line="240" w:lineRule="auto"/>
      </w:pPr>
      <w:r>
        <w:separator/>
      </w:r>
    </w:p>
  </w:endnote>
  <w:endnote w:type="continuationSeparator" w:id="0">
    <w:p w14:paraId="075218CD" w14:textId="77777777" w:rsidR="00E54F02" w:rsidRDefault="00E54F02" w:rsidP="007C3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nguia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EF283" w14:textId="77777777" w:rsidR="00E54F02" w:rsidRDefault="00E54F02" w:rsidP="007C3A54">
      <w:pPr>
        <w:spacing w:after="0" w:line="240" w:lineRule="auto"/>
      </w:pPr>
      <w:r>
        <w:separator/>
      </w:r>
    </w:p>
  </w:footnote>
  <w:footnote w:type="continuationSeparator" w:id="0">
    <w:p w14:paraId="4AEE1B9A" w14:textId="77777777" w:rsidR="00E54F02" w:rsidRDefault="00E54F02" w:rsidP="007C3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0813" w14:textId="4AE1D35A" w:rsidR="00AB0005" w:rsidRDefault="00AB0005" w:rsidP="00AB0005">
    <w:pPr>
      <w:pStyle w:val="Intestazione"/>
      <w:tabs>
        <w:tab w:val="clear" w:pos="4819"/>
        <w:tab w:val="clear" w:pos="9638"/>
        <w:tab w:val="left" w:pos="5670"/>
      </w:tabs>
    </w:pPr>
    <w:r>
      <w:rPr>
        <w:noProof/>
        <w:lang w:val="it-IT" w:eastAsia="it-IT"/>
      </w:rPr>
      <w:drawing>
        <wp:anchor distT="0" distB="0" distL="114300" distR="114300" simplePos="0" relativeHeight="251657728" behindDoc="1" locked="0" layoutInCell="1" allowOverlap="1" wp14:anchorId="12336BD7" wp14:editId="7788F13A">
          <wp:simplePos x="0" y="0"/>
          <wp:positionH relativeFrom="column">
            <wp:posOffset>5523548</wp:posOffset>
          </wp:positionH>
          <wp:positionV relativeFrom="paragraph">
            <wp:posOffset>-520700</wp:posOffset>
          </wp:positionV>
          <wp:extent cx="662940" cy="794385"/>
          <wp:effectExtent l="0" t="0" r="0" b="0"/>
          <wp:wrapNone/>
          <wp:docPr id="2" name="Immagine 2" descr="OP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 descr="OP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940" cy="794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it-IT" w:eastAsia="it-IT"/>
      </w:rPr>
      <w:drawing>
        <wp:anchor distT="0" distB="0" distL="114300" distR="114300" simplePos="0" relativeHeight="251656704" behindDoc="1" locked="0" layoutInCell="1" allowOverlap="1" wp14:anchorId="12336BD5" wp14:editId="67561BF5">
          <wp:simplePos x="0" y="0"/>
          <wp:positionH relativeFrom="column">
            <wp:posOffset>-1905</wp:posOffset>
          </wp:positionH>
          <wp:positionV relativeFrom="paragraph">
            <wp:posOffset>-422593</wp:posOffset>
          </wp:positionV>
          <wp:extent cx="527685" cy="814070"/>
          <wp:effectExtent l="76200" t="38100" r="43815" b="24130"/>
          <wp:wrapNone/>
          <wp:docPr id="1" name="Immagine 1" descr="OP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 descr="OP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-529822">
                    <a:off x="0" y="0"/>
                    <a:ext cx="527685" cy="814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87A9C">
      <w:rPr>
        <w:noProof/>
        <w:sz w:val="24"/>
        <w:szCs w:val="24"/>
        <w:lang w:val="it-IT" w:eastAsia="it-IT"/>
      </w:rPr>
      <w:drawing>
        <wp:anchor distT="0" distB="0" distL="114300" distR="114300" simplePos="0" relativeHeight="251661824" behindDoc="0" locked="0" layoutInCell="1" allowOverlap="0" wp14:anchorId="0952C61F" wp14:editId="2396BA1E">
          <wp:simplePos x="0" y="0"/>
          <wp:positionH relativeFrom="page">
            <wp:posOffset>2233612</wp:posOffset>
          </wp:positionH>
          <wp:positionV relativeFrom="page">
            <wp:posOffset>428625</wp:posOffset>
          </wp:positionV>
          <wp:extent cx="1673225" cy="500063"/>
          <wp:effectExtent l="0" t="0" r="3175" b="0"/>
          <wp:wrapTopAndBottom/>
          <wp:docPr id="106" name="Picture 10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Picture 106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80775" cy="5023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-IT" w:eastAsia="it-IT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237D9F2A" wp14:editId="7A59B85F">
              <wp:simplePos x="0" y="0"/>
              <wp:positionH relativeFrom="page">
                <wp:posOffset>4152900</wp:posOffset>
              </wp:positionH>
              <wp:positionV relativeFrom="page">
                <wp:posOffset>512250</wp:posOffset>
              </wp:positionV>
              <wp:extent cx="1471613" cy="342900"/>
              <wp:effectExtent l="0" t="0" r="0" b="0"/>
              <wp:wrapTopAndBottom/>
              <wp:docPr id="665" name="Group 6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71613" cy="342900"/>
                        <a:chOff x="0" y="0"/>
                        <a:chExt cx="1847977" cy="419100"/>
                      </a:xfrm>
                    </wpg:grpSpPr>
                    <pic:pic xmlns:pic="http://schemas.openxmlformats.org/drawingml/2006/picture">
                      <pic:nvPicPr>
                        <pic:cNvPr id="828" name="Picture 828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13335" y="7621"/>
                          <a:ext cx="143256" cy="16154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30" name="Picture 830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180975" y="23877"/>
                          <a:ext cx="1255776" cy="14630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29" name="Picture 829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1508887" y="26925"/>
                          <a:ext cx="204216" cy="14020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5" name="Picture 115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164592"/>
                          <a:ext cx="1297813" cy="2545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BD8E55" id="Group 665" o:spid="_x0000_s1026" style="position:absolute;margin-left:327pt;margin-top:40.35pt;width:115.9pt;height:27pt;z-index:251659776;mso-position-horizontal-relative:page;mso-position-vertical-relative:page;mso-width-relative:margin;mso-height-relative:margin" coordsize="18479,41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28" o:spid="_x0000_s1027" type="#_x0000_t75" style="position:absolute;left:133;top:76;width:1432;height:1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">
                <v:imagedata r:id="rId8" o:title=""/>
              </v:shape>
              <v:shape id="Picture 830" o:spid="_x0000_s1028" type="#_x0000_t75" style="position:absolute;left:1809;top:238;width:12558;height: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">
                <v:imagedata r:id="rId9" o:title=""/>
              </v:shape>
              <v:shape id="Picture 829" o:spid="_x0000_s1029" type="#_x0000_t75" style="position:absolute;left:15088;top:269;width:2043;height:14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">
                <v:imagedata r:id="rId10" o:title=""/>
              </v:shape>
              <v:shape id="Picture 115" o:spid="_x0000_s1030" type="#_x0000_t75" style="position:absolute;top:1645;width:12978;height:2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">
                <v:imagedata r:id="rId11" o:title=""/>
              </v:shape>
              <w10:wrap type="topAndBottom" anchorx="page" anchory="page"/>
            </v:group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1572A"/>
    <w:multiLevelType w:val="hybridMultilevel"/>
    <w:tmpl w:val="C4360354"/>
    <w:lvl w:ilvl="0" w:tplc="0410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C5B41"/>
    <w:multiLevelType w:val="hybridMultilevel"/>
    <w:tmpl w:val="50983C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C123E"/>
    <w:multiLevelType w:val="hybridMultilevel"/>
    <w:tmpl w:val="0F48788C"/>
    <w:lvl w:ilvl="0" w:tplc="0410000F">
      <w:start w:val="1"/>
      <w:numFmt w:val="decimal"/>
      <w:lvlText w:val="%1."/>
      <w:lvlJc w:val="left"/>
      <w:pPr>
        <w:ind w:left="9716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47913"/>
    <w:multiLevelType w:val="hybridMultilevel"/>
    <w:tmpl w:val="776CFD5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DA078"/>
    <w:multiLevelType w:val="hybridMultilevel"/>
    <w:tmpl w:val="55F0EF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280162E1"/>
    <w:multiLevelType w:val="hybridMultilevel"/>
    <w:tmpl w:val="3C8AF3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76013"/>
    <w:multiLevelType w:val="hybridMultilevel"/>
    <w:tmpl w:val="27F656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E4B70"/>
    <w:multiLevelType w:val="hybridMultilevel"/>
    <w:tmpl w:val="60D2AD0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23764"/>
    <w:multiLevelType w:val="hybridMultilevel"/>
    <w:tmpl w:val="818E9C2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C2FBE"/>
    <w:multiLevelType w:val="hybridMultilevel"/>
    <w:tmpl w:val="7E6A2A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D61CF9"/>
    <w:multiLevelType w:val="hybridMultilevel"/>
    <w:tmpl w:val="869C9D20"/>
    <w:lvl w:ilvl="0" w:tplc="D5245A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B0756"/>
    <w:multiLevelType w:val="hybridMultilevel"/>
    <w:tmpl w:val="6234EF62"/>
    <w:lvl w:ilvl="0" w:tplc="0410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1666470128">
    <w:abstractNumId w:val="0"/>
  </w:num>
  <w:num w:numId="2" w16cid:durableId="1544444658">
    <w:abstractNumId w:val="3"/>
  </w:num>
  <w:num w:numId="3" w16cid:durableId="1383754639">
    <w:abstractNumId w:val="1"/>
  </w:num>
  <w:num w:numId="4" w16cid:durableId="1755976916">
    <w:abstractNumId w:val="11"/>
  </w:num>
  <w:num w:numId="5" w16cid:durableId="734746822">
    <w:abstractNumId w:val="8"/>
  </w:num>
  <w:num w:numId="6" w16cid:durableId="1125075111">
    <w:abstractNumId w:val="5"/>
  </w:num>
  <w:num w:numId="7" w16cid:durableId="215625229">
    <w:abstractNumId w:val="4"/>
  </w:num>
  <w:num w:numId="8" w16cid:durableId="270280267">
    <w:abstractNumId w:val="2"/>
  </w:num>
  <w:num w:numId="9" w16cid:durableId="1145975807">
    <w:abstractNumId w:val="7"/>
  </w:num>
  <w:num w:numId="10" w16cid:durableId="1953122522">
    <w:abstractNumId w:val="10"/>
  </w:num>
  <w:num w:numId="11" w16cid:durableId="1503086913">
    <w:abstractNumId w:val="9"/>
  </w:num>
  <w:num w:numId="12" w16cid:durableId="2136212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7EwNrGwMDE2NTRU0lEKTi0uzszPAykwrAUAmnf7MCwAAAA="/>
  </w:docVars>
  <w:rsids>
    <w:rsidRoot w:val="00D204AF"/>
    <w:rsid w:val="000015C5"/>
    <w:rsid w:val="00005BC5"/>
    <w:rsid w:val="00023BD8"/>
    <w:rsid w:val="0002486B"/>
    <w:rsid w:val="00030A88"/>
    <w:rsid w:val="0004012A"/>
    <w:rsid w:val="000553F7"/>
    <w:rsid w:val="000566B6"/>
    <w:rsid w:val="00074822"/>
    <w:rsid w:val="00075580"/>
    <w:rsid w:val="00076A25"/>
    <w:rsid w:val="000923DD"/>
    <w:rsid w:val="000A0384"/>
    <w:rsid w:val="000A3C25"/>
    <w:rsid w:val="000A4AC1"/>
    <w:rsid w:val="000B2113"/>
    <w:rsid w:val="000B5CEA"/>
    <w:rsid w:val="000D225F"/>
    <w:rsid w:val="000D32F9"/>
    <w:rsid w:val="000D44B6"/>
    <w:rsid w:val="000D72FD"/>
    <w:rsid w:val="000D7EBA"/>
    <w:rsid w:val="000F6A54"/>
    <w:rsid w:val="00105094"/>
    <w:rsid w:val="00105D45"/>
    <w:rsid w:val="00130A4C"/>
    <w:rsid w:val="001327B9"/>
    <w:rsid w:val="001351C2"/>
    <w:rsid w:val="001442FA"/>
    <w:rsid w:val="001502E2"/>
    <w:rsid w:val="00152658"/>
    <w:rsid w:val="001558E5"/>
    <w:rsid w:val="00163E82"/>
    <w:rsid w:val="001663C4"/>
    <w:rsid w:val="00175BA1"/>
    <w:rsid w:val="00177165"/>
    <w:rsid w:val="00177A73"/>
    <w:rsid w:val="0018189A"/>
    <w:rsid w:val="00182014"/>
    <w:rsid w:val="0019268F"/>
    <w:rsid w:val="001927D9"/>
    <w:rsid w:val="00196DA2"/>
    <w:rsid w:val="001A1ED7"/>
    <w:rsid w:val="001A537B"/>
    <w:rsid w:val="001C0CAC"/>
    <w:rsid w:val="001C405A"/>
    <w:rsid w:val="001E2259"/>
    <w:rsid w:val="001E4ECF"/>
    <w:rsid w:val="001F3A5D"/>
    <w:rsid w:val="001F3F58"/>
    <w:rsid w:val="001F693F"/>
    <w:rsid w:val="002037C5"/>
    <w:rsid w:val="002124C2"/>
    <w:rsid w:val="0021257D"/>
    <w:rsid w:val="00237250"/>
    <w:rsid w:val="00255549"/>
    <w:rsid w:val="002608F4"/>
    <w:rsid w:val="00261361"/>
    <w:rsid w:val="0026379B"/>
    <w:rsid w:val="0026683C"/>
    <w:rsid w:val="002748CC"/>
    <w:rsid w:val="00280DC9"/>
    <w:rsid w:val="00284EFE"/>
    <w:rsid w:val="00287769"/>
    <w:rsid w:val="002A6695"/>
    <w:rsid w:val="002D19A3"/>
    <w:rsid w:val="002F40F2"/>
    <w:rsid w:val="002F78AF"/>
    <w:rsid w:val="00310D2D"/>
    <w:rsid w:val="003222B1"/>
    <w:rsid w:val="0033400A"/>
    <w:rsid w:val="00340E55"/>
    <w:rsid w:val="00376000"/>
    <w:rsid w:val="003766D0"/>
    <w:rsid w:val="00381CD3"/>
    <w:rsid w:val="003A4772"/>
    <w:rsid w:val="003A7152"/>
    <w:rsid w:val="003B31F3"/>
    <w:rsid w:val="003D3584"/>
    <w:rsid w:val="003D5502"/>
    <w:rsid w:val="003D65FD"/>
    <w:rsid w:val="003F6E88"/>
    <w:rsid w:val="00402E47"/>
    <w:rsid w:val="00481899"/>
    <w:rsid w:val="004A20FC"/>
    <w:rsid w:val="004A50E3"/>
    <w:rsid w:val="004B5013"/>
    <w:rsid w:val="004C20E5"/>
    <w:rsid w:val="004C2D66"/>
    <w:rsid w:val="004C4EA7"/>
    <w:rsid w:val="004C50C5"/>
    <w:rsid w:val="004D6F6E"/>
    <w:rsid w:val="004E1518"/>
    <w:rsid w:val="004E602E"/>
    <w:rsid w:val="004F13AA"/>
    <w:rsid w:val="004F3C49"/>
    <w:rsid w:val="00533119"/>
    <w:rsid w:val="0054648D"/>
    <w:rsid w:val="00562FFC"/>
    <w:rsid w:val="00570C73"/>
    <w:rsid w:val="005766E2"/>
    <w:rsid w:val="00580747"/>
    <w:rsid w:val="005808E5"/>
    <w:rsid w:val="00590099"/>
    <w:rsid w:val="00594C82"/>
    <w:rsid w:val="005A597D"/>
    <w:rsid w:val="005E2FAE"/>
    <w:rsid w:val="005F58CD"/>
    <w:rsid w:val="005F6B44"/>
    <w:rsid w:val="0060634C"/>
    <w:rsid w:val="00627A3B"/>
    <w:rsid w:val="00637AE4"/>
    <w:rsid w:val="00643D09"/>
    <w:rsid w:val="00644392"/>
    <w:rsid w:val="00654757"/>
    <w:rsid w:val="00660649"/>
    <w:rsid w:val="00662C45"/>
    <w:rsid w:val="0068283F"/>
    <w:rsid w:val="00684985"/>
    <w:rsid w:val="00684A1A"/>
    <w:rsid w:val="006922DF"/>
    <w:rsid w:val="006950CE"/>
    <w:rsid w:val="006C062D"/>
    <w:rsid w:val="006C3F78"/>
    <w:rsid w:val="006F2405"/>
    <w:rsid w:val="006F7340"/>
    <w:rsid w:val="007001A8"/>
    <w:rsid w:val="00725A81"/>
    <w:rsid w:val="00735740"/>
    <w:rsid w:val="00736240"/>
    <w:rsid w:val="007427B7"/>
    <w:rsid w:val="00767AE7"/>
    <w:rsid w:val="00770335"/>
    <w:rsid w:val="00773E45"/>
    <w:rsid w:val="00775E49"/>
    <w:rsid w:val="0077644E"/>
    <w:rsid w:val="00785256"/>
    <w:rsid w:val="0079246F"/>
    <w:rsid w:val="007A6C1E"/>
    <w:rsid w:val="007B76FB"/>
    <w:rsid w:val="007C3466"/>
    <w:rsid w:val="007C3A54"/>
    <w:rsid w:val="007C4D19"/>
    <w:rsid w:val="007D3B13"/>
    <w:rsid w:val="007D627A"/>
    <w:rsid w:val="00804988"/>
    <w:rsid w:val="008064F2"/>
    <w:rsid w:val="008130D7"/>
    <w:rsid w:val="00826B86"/>
    <w:rsid w:val="00834796"/>
    <w:rsid w:val="00841595"/>
    <w:rsid w:val="00841DE8"/>
    <w:rsid w:val="008502DF"/>
    <w:rsid w:val="00864623"/>
    <w:rsid w:val="00867B0E"/>
    <w:rsid w:val="008943FD"/>
    <w:rsid w:val="0089608E"/>
    <w:rsid w:val="008964CB"/>
    <w:rsid w:val="008A402B"/>
    <w:rsid w:val="008A7086"/>
    <w:rsid w:val="008A7A8C"/>
    <w:rsid w:val="008B38E9"/>
    <w:rsid w:val="008B591E"/>
    <w:rsid w:val="008B5966"/>
    <w:rsid w:val="008C1996"/>
    <w:rsid w:val="008C40CA"/>
    <w:rsid w:val="008C6530"/>
    <w:rsid w:val="00903042"/>
    <w:rsid w:val="009120E6"/>
    <w:rsid w:val="00913CF3"/>
    <w:rsid w:val="009154D3"/>
    <w:rsid w:val="0093434A"/>
    <w:rsid w:val="00941628"/>
    <w:rsid w:val="0095267A"/>
    <w:rsid w:val="00954282"/>
    <w:rsid w:val="009650DE"/>
    <w:rsid w:val="00971791"/>
    <w:rsid w:val="00980151"/>
    <w:rsid w:val="00991CFA"/>
    <w:rsid w:val="009954A1"/>
    <w:rsid w:val="009B1695"/>
    <w:rsid w:val="009C51FC"/>
    <w:rsid w:val="009D6229"/>
    <w:rsid w:val="009F776C"/>
    <w:rsid w:val="00A146B5"/>
    <w:rsid w:val="00A238C6"/>
    <w:rsid w:val="00A2391F"/>
    <w:rsid w:val="00A31E2E"/>
    <w:rsid w:val="00A65487"/>
    <w:rsid w:val="00A660AD"/>
    <w:rsid w:val="00A900EF"/>
    <w:rsid w:val="00A913D5"/>
    <w:rsid w:val="00AA7C73"/>
    <w:rsid w:val="00AB0005"/>
    <w:rsid w:val="00AB2B1D"/>
    <w:rsid w:val="00AD1058"/>
    <w:rsid w:val="00AD6D24"/>
    <w:rsid w:val="00B13B41"/>
    <w:rsid w:val="00B13B85"/>
    <w:rsid w:val="00B358F3"/>
    <w:rsid w:val="00B46591"/>
    <w:rsid w:val="00B54335"/>
    <w:rsid w:val="00B57A7A"/>
    <w:rsid w:val="00B60BDB"/>
    <w:rsid w:val="00B660BD"/>
    <w:rsid w:val="00B66582"/>
    <w:rsid w:val="00B67E38"/>
    <w:rsid w:val="00B851FB"/>
    <w:rsid w:val="00B95B23"/>
    <w:rsid w:val="00BA0E77"/>
    <w:rsid w:val="00BB1186"/>
    <w:rsid w:val="00BB2254"/>
    <w:rsid w:val="00BC0917"/>
    <w:rsid w:val="00BD461F"/>
    <w:rsid w:val="00BE0225"/>
    <w:rsid w:val="00BE4A1D"/>
    <w:rsid w:val="00BF5319"/>
    <w:rsid w:val="00BF5729"/>
    <w:rsid w:val="00C04164"/>
    <w:rsid w:val="00C1701A"/>
    <w:rsid w:val="00C240BA"/>
    <w:rsid w:val="00C27E06"/>
    <w:rsid w:val="00C44251"/>
    <w:rsid w:val="00C47364"/>
    <w:rsid w:val="00C47D00"/>
    <w:rsid w:val="00C57235"/>
    <w:rsid w:val="00C66FF7"/>
    <w:rsid w:val="00C71BD0"/>
    <w:rsid w:val="00C72093"/>
    <w:rsid w:val="00C74CDA"/>
    <w:rsid w:val="00C77453"/>
    <w:rsid w:val="00C96E77"/>
    <w:rsid w:val="00CA419B"/>
    <w:rsid w:val="00CA4783"/>
    <w:rsid w:val="00CD265A"/>
    <w:rsid w:val="00CD625E"/>
    <w:rsid w:val="00CE1B47"/>
    <w:rsid w:val="00CE1CFA"/>
    <w:rsid w:val="00CE6220"/>
    <w:rsid w:val="00CF2831"/>
    <w:rsid w:val="00CF69DE"/>
    <w:rsid w:val="00D00481"/>
    <w:rsid w:val="00D0541E"/>
    <w:rsid w:val="00D076EB"/>
    <w:rsid w:val="00D14977"/>
    <w:rsid w:val="00D204AF"/>
    <w:rsid w:val="00D20D2A"/>
    <w:rsid w:val="00D24610"/>
    <w:rsid w:val="00D273EA"/>
    <w:rsid w:val="00D334A3"/>
    <w:rsid w:val="00D37973"/>
    <w:rsid w:val="00D40418"/>
    <w:rsid w:val="00D74E6E"/>
    <w:rsid w:val="00D80CDB"/>
    <w:rsid w:val="00D82C05"/>
    <w:rsid w:val="00D83FAE"/>
    <w:rsid w:val="00DA22EA"/>
    <w:rsid w:val="00DC05A5"/>
    <w:rsid w:val="00DD17C0"/>
    <w:rsid w:val="00DD4541"/>
    <w:rsid w:val="00DD610F"/>
    <w:rsid w:val="00DE0896"/>
    <w:rsid w:val="00DF1B04"/>
    <w:rsid w:val="00DF36BB"/>
    <w:rsid w:val="00DF689C"/>
    <w:rsid w:val="00DF76AF"/>
    <w:rsid w:val="00E0026E"/>
    <w:rsid w:val="00E01C05"/>
    <w:rsid w:val="00E05F94"/>
    <w:rsid w:val="00E1007B"/>
    <w:rsid w:val="00E244AB"/>
    <w:rsid w:val="00E251BE"/>
    <w:rsid w:val="00E33660"/>
    <w:rsid w:val="00E41087"/>
    <w:rsid w:val="00E46DA1"/>
    <w:rsid w:val="00E46ED8"/>
    <w:rsid w:val="00E54F02"/>
    <w:rsid w:val="00E74A6A"/>
    <w:rsid w:val="00E831F3"/>
    <w:rsid w:val="00EA41A1"/>
    <w:rsid w:val="00EA7814"/>
    <w:rsid w:val="00EB20C5"/>
    <w:rsid w:val="00EB2AAB"/>
    <w:rsid w:val="00EC3345"/>
    <w:rsid w:val="00ED0229"/>
    <w:rsid w:val="00ED2ABB"/>
    <w:rsid w:val="00ED46DF"/>
    <w:rsid w:val="00EE0AF0"/>
    <w:rsid w:val="00EE3C0A"/>
    <w:rsid w:val="00EE5C07"/>
    <w:rsid w:val="00EE6EA8"/>
    <w:rsid w:val="00EF129D"/>
    <w:rsid w:val="00F02D9E"/>
    <w:rsid w:val="00F137E7"/>
    <w:rsid w:val="00F22E66"/>
    <w:rsid w:val="00F34BBA"/>
    <w:rsid w:val="00F366CD"/>
    <w:rsid w:val="00F4505D"/>
    <w:rsid w:val="00F66FBD"/>
    <w:rsid w:val="00F925C8"/>
    <w:rsid w:val="00F94473"/>
    <w:rsid w:val="00FA23D5"/>
    <w:rsid w:val="00FB2E00"/>
    <w:rsid w:val="00FC3B04"/>
    <w:rsid w:val="00FC4381"/>
    <w:rsid w:val="00FC73F5"/>
    <w:rsid w:val="00FF0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336B7F"/>
  <w15:chartTrackingRefBased/>
  <w15:docId w15:val="{BB8A53A7-62A5-5A4C-88AF-BB9A56D27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3B04"/>
    <w:pPr>
      <w:spacing w:after="200" w:line="276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99"/>
    <w:qFormat/>
    <w:rsid w:val="000A3C25"/>
    <w:pPr>
      <w:ind w:left="720"/>
      <w:contextualSpacing/>
    </w:pPr>
  </w:style>
  <w:style w:type="table" w:styleId="Grigliatabella">
    <w:name w:val="Table Grid"/>
    <w:basedOn w:val="Tabellanormale"/>
    <w:uiPriority w:val="59"/>
    <w:rsid w:val="008B38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C3A54"/>
    <w:pPr>
      <w:tabs>
        <w:tab w:val="center" w:pos="4819"/>
        <w:tab w:val="right" w:pos="9638"/>
      </w:tabs>
    </w:pPr>
    <w:rPr>
      <w:lang w:val="x-none"/>
    </w:rPr>
  </w:style>
  <w:style w:type="character" w:customStyle="1" w:styleId="IntestazioneCarattere">
    <w:name w:val="Intestazione Carattere"/>
    <w:link w:val="Intestazione"/>
    <w:uiPriority w:val="99"/>
    <w:rsid w:val="007C3A54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C3A54"/>
    <w:pPr>
      <w:tabs>
        <w:tab w:val="center" w:pos="4819"/>
        <w:tab w:val="right" w:pos="9638"/>
      </w:tabs>
    </w:pPr>
    <w:rPr>
      <w:lang w:val="x-none"/>
    </w:rPr>
  </w:style>
  <w:style w:type="character" w:customStyle="1" w:styleId="PidipaginaCarattere">
    <w:name w:val="Piè di pagina Carattere"/>
    <w:link w:val="Pidipagina"/>
    <w:uiPriority w:val="99"/>
    <w:rsid w:val="007C3A54"/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C3A54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7C3A54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1007B"/>
    <w:pPr>
      <w:widowControl w:val="0"/>
      <w:autoSpaceDE w:val="0"/>
      <w:autoSpaceDN w:val="0"/>
      <w:adjustRightInd w:val="0"/>
    </w:pPr>
    <w:rPr>
      <w:rFonts w:ascii="Benguiat" w:eastAsia="Times New Roman" w:hAnsi="Benguiat" w:cs="Benguiat"/>
      <w:color w:val="000000"/>
      <w:sz w:val="24"/>
      <w:szCs w:val="24"/>
    </w:rPr>
  </w:style>
  <w:style w:type="character" w:styleId="Rimandocommento">
    <w:name w:val="annotation reference"/>
    <w:uiPriority w:val="99"/>
    <w:semiHidden/>
    <w:unhideWhenUsed/>
    <w:rsid w:val="001327B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1327B9"/>
    <w:rPr>
      <w:sz w:val="20"/>
      <w:szCs w:val="20"/>
      <w:lang w:val="x-none"/>
    </w:rPr>
  </w:style>
  <w:style w:type="character" w:customStyle="1" w:styleId="TestocommentoCarattere">
    <w:name w:val="Testo commento Carattere"/>
    <w:link w:val="Testocommento"/>
    <w:uiPriority w:val="99"/>
    <w:rsid w:val="001327B9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327B9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1327B9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00F073956B7418FB374DC1824A68C" ma:contentTypeVersion="12" ma:contentTypeDescription="Creare un nuovo documento." ma:contentTypeScope="" ma:versionID="7257ed04260fdba1c09069b4f237e2b3">
  <xsd:schema xmlns:xsd="http://www.w3.org/2001/XMLSchema" xmlns:xs="http://www.w3.org/2001/XMLSchema" xmlns:p="http://schemas.microsoft.com/office/2006/metadata/properties" xmlns:ns3="4cd4f964-be53-4b8f-ad88-89d26fe10923" xmlns:ns4="ea5c3eb1-b75e-4f75-9e60-01962c024e50" targetNamespace="http://schemas.microsoft.com/office/2006/metadata/properties" ma:root="true" ma:fieldsID="24f1561e9996593be87687ce3e1f3a2a" ns3:_="" ns4:_="">
    <xsd:import namespace="4cd4f964-be53-4b8f-ad88-89d26fe10923"/>
    <xsd:import namespace="ea5c3eb1-b75e-4f75-9e60-01962c024e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4f964-be53-4b8f-ad88-89d26fe109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c3eb1-b75e-4f75-9e60-01962c024e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AAA6A8-0A6B-40F3-BA2D-124A95986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4f964-be53-4b8f-ad88-89d26fe10923"/>
    <ds:schemaRef ds:uri="ea5c3eb1-b75e-4f75-9e60-01962c024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10D872-E045-4E75-A007-3A9AABA7C1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984</Characters>
  <Application>Microsoft Office Word</Application>
  <DocSecurity>0</DocSecurity>
  <Lines>26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orsa di Studio</vt:lpstr>
    </vt:vector>
  </TitlesOfParts>
  <Company>ccc</Company>
  <LinksUpToDate>false</LinksUpToDate>
  <CharactersWithSpaces>1078</CharactersWithSpaces>
  <SharedDoc>false</SharedDoc>
  <HLinks>
    <vt:vector size="6" baseType="variant">
      <vt:variant>
        <vt:i4>524323</vt:i4>
      </vt:variant>
      <vt:variant>
        <vt:i4>0</vt:i4>
      </vt:variant>
      <vt:variant>
        <vt:i4>0</vt:i4>
      </vt:variant>
      <vt:variant>
        <vt:i4>5</vt:i4>
      </vt:variant>
      <vt:variant>
        <vt:lpwstr>mailto:operapiamolfetta24@libero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sa di Studio</dc:title>
  <dc:subject/>
  <dc:creator>user</dc:creator>
  <cp:keywords/>
  <cp:lastModifiedBy>Lorenzo Pisani</cp:lastModifiedBy>
  <cp:revision>9</cp:revision>
  <cp:lastPrinted>2026-03-27T17:20:00Z</cp:lastPrinted>
  <dcterms:created xsi:type="dcterms:W3CDTF">2026-03-28T17:48:00Z</dcterms:created>
  <dcterms:modified xsi:type="dcterms:W3CDTF">2026-03-3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  <property fmtid="{D5CDD505-2E9C-101B-9397-08002B2CF9AE}" pid="3" name="ContentTypeId">
    <vt:lpwstr>0x0101007E700F073956B7418FB374DC1824A68C</vt:lpwstr>
  </property>
</Properties>
</file>